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F570D" w14:textId="77777777" w:rsidR="000A38B0" w:rsidRDefault="00000000">
      <w:pPr>
        <w:spacing w:afterLines="100" w:after="312" w:line="560" w:lineRule="exact"/>
        <w:jc w:val="center"/>
        <w:rPr>
          <w:rFonts w:ascii="Times New Roman" w:eastAsia="仿宋" w:hAnsi="Times New Roman"/>
          <w:b/>
          <w:bCs/>
          <w:color w:val="000000"/>
          <w:sz w:val="44"/>
          <w:szCs w:val="44"/>
        </w:rPr>
      </w:pPr>
      <w:r>
        <w:rPr>
          <w:rFonts w:ascii="Times New Roman" w:eastAsia="仿宋" w:hAnsi="Times New Roman"/>
          <w:b/>
          <w:bCs/>
          <w:color w:val="000000"/>
          <w:sz w:val="44"/>
          <w:szCs w:val="44"/>
        </w:rPr>
        <w:t>南京邮电大学概念验证项目申报书</w:t>
      </w: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347"/>
        <w:gridCol w:w="868"/>
        <w:gridCol w:w="307"/>
        <w:gridCol w:w="2235"/>
        <w:gridCol w:w="2305"/>
        <w:gridCol w:w="1815"/>
      </w:tblGrid>
      <w:tr w:rsidR="000A38B0" w14:paraId="5C1955A4" w14:textId="77777777">
        <w:trPr>
          <w:trHeight w:val="620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B64DE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一、基本信息</w:t>
            </w:r>
          </w:p>
        </w:tc>
      </w:tr>
      <w:tr w:rsidR="000A38B0" w14:paraId="425734E1" w14:textId="77777777">
        <w:trPr>
          <w:trHeight w:val="90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F748DF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负责人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7A1C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081FA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2CC2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话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FF9D" w14:textId="77777777" w:rsidR="000A38B0" w:rsidRDefault="000A38B0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0A38B0" w14:paraId="1441910C" w14:textId="77777777">
        <w:trPr>
          <w:trHeight w:val="90"/>
        </w:trPr>
        <w:tc>
          <w:tcPr>
            <w:tcW w:w="148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94658B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85C1D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专业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29D7A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1C1A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职称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2CF90" w14:textId="77777777" w:rsidR="000A38B0" w:rsidRDefault="000A38B0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0A38B0" w14:paraId="610AB034" w14:textId="77777777">
        <w:trPr>
          <w:trHeight w:val="90"/>
        </w:trPr>
        <w:tc>
          <w:tcPr>
            <w:tcW w:w="148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6622A5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F101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所在学院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97DC4" w14:textId="77777777" w:rsidR="000A38B0" w:rsidRDefault="000A38B0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0A38B0" w14:paraId="26A922F2" w14:textId="77777777">
        <w:trPr>
          <w:trHeight w:val="892"/>
        </w:trPr>
        <w:tc>
          <w:tcPr>
            <w:tcW w:w="14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69939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13D8" w14:textId="77777777" w:rsidR="000A38B0" w:rsidRDefault="00000000">
            <w:pPr>
              <w:spacing w:line="3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研究领域及主要业绩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344B" w14:textId="77777777" w:rsidR="000A38B0" w:rsidRDefault="000A38B0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  <w:p w14:paraId="54D9C729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1BA4649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222748EB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58253683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0A38B0" w14:paraId="22FBD299" w14:textId="77777777">
        <w:trPr>
          <w:trHeight w:val="283"/>
        </w:trPr>
        <w:tc>
          <w:tcPr>
            <w:tcW w:w="1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E7235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联系人</w:t>
            </w:r>
          </w:p>
          <w:p w14:paraId="5C60425B" w14:textId="77777777" w:rsidR="000A38B0" w:rsidRDefault="00000000">
            <w:pPr>
              <w:pStyle w:val="a0"/>
              <w:jc w:val="center"/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/>
              </w:rPr>
              <w:t>（可与项目负责人相同）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E747F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2B5E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791B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学历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6F758" w14:textId="77777777" w:rsidR="000A38B0" w:rsidRDefault="000A38B0">
            <w:pPr>
              <w:spacing w:line="56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0A38B0" w14:paraId="50C69B44" w14:textId="77777777">
        <w:trPr>
          <w:trHeight w:val="283"/>
        </w:trPr>
        <w:tc>
          <w:tcPr>
            <w:tcW w:w="1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AF314" w14:textId="77777777" w:rsidR="000A38B0" w:rsidRDefault="000A38B0">
            <w:pPr>
              <w:widowControl/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  <w:tc>
          <w:tcPr>
            <w:tcW w:w="1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0248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手机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070F5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  <w:highlight w:val="yellow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A1097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子邮箱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B436F" w14:textId="77777777" w:rsidR="000A38B0" w:rsidRDefault="000A38B0">
            <w:pPr>
              <w:spacing w:line="320" w:lineRule="exact"/>
              <w:ind w:left="57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  <w:highlight w:val="yellow"/>
              </w:rPr>
            </w:pPr>
          </w:p>
        </w:tc>
      </w:tr>
      <w:tr w:rsidR="000A38B0" w14:paraId="10FBDF6C" w14:textId="77777777">
        <w:trPr>
          <w:trHeight w:val="46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6468" w14:textId="77777777" w:rsidR="000A38B0" w:rsidRDefault="00000000">
            <w:pPr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二、项目信息</w:t>
            </w:r>
          </w:p>
        </w:tc>
      </w:tr>
      <w:tr w:rsidR="000A38B0" w14:paraId="301E54B7" w14:textId="7777777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6EC9B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名称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FBCE4" w14:textId="77777777" w:rsidR="000A38B0" w:rsidRDefault="000A38B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</w:tc>
      </w:tr>
      <w:tr w:rsidR="000A38B0" w14:paraId="28D451E4" w14:textId="77777777">
        <w:trPr>
          <w:trHeight w:val="343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4BAD0" w14:textId="77777777" w:rsidR="000A38B0" w:rsidRDefault="00000000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所属领域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783B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通信技术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通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电子与光学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集成电路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计算与信息安全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高端软件及信息服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人工智能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型电力（智能电网）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先进制造与自动化高端装备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能源与节能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生物医药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新材料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物联网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环境与资源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航空航天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智能交通</w:t>
            </w:r>
          </w:p>
        </w:tc>
      </w:tr>
      <w:tr w:rsidR="000A38B0" w14:paraId="35200A48" w14:textId="77777777">
        <w:trPr>
          <w:trHeight w:val="24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6653A" w14:textId="77777777" w:rsidR="000A38B0" w:rsidRDefault="00000000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成果水平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65443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际领先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sym w:font="Wingdings 2" w:char="00A3"/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际先进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内领先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</w:t>
            </w:r>
          </w:p>
          <w:p w14:paraId="238B614A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国内先进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：</w:t>
            </w:r>
          </w:p>
        </w:tc>
      </w:tr>
      <w:tr w:rsidR="000A38B0" w14:paraId="75868686" w14:textId="77777777">
        <w:trPr>
          <w:trHeight w:val="980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410D" w14:textId="77777777" w:rsidR="000A38B0" w:rsidRDefault="00000000" w:rsidP="003D03AC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验证需求</w:t>
            </w:r>
          </w:p>
          <w:p w14:paraId="47C761D8" w14:textId="77777777" w:rsidR="000A38B0" w:rsidRDefault="00000000" w:rsidP="003D03AC">
            <w:pPr>
              <w:spacing w:line="460" w:lineRule="exact"/>
              <w:jc w:val="center"/>
              <w:rPr>
                <w:rFonts w:eastAsia="仿宋"/>
              </w:rPr>
            </w:pPr>
            <w:r>
              <w:rPr>
                <w:rFonts w:ascii="Times New Roman" w:eastAsia="仿宋" w:hAnsi="Times New Roman" w:hint="eastAsia"/>
                <w:color w:val="000000"/>
                <w:sz w:val="28"/>
                <w:szCs w:val="28"/>
              </w:rPr>
              <w:t>（可多选）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1784E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原理验证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场景验证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原型制备与技术可行性验证</w:t>
            </w:r>
          </w:p>
          <w:p w14:paraId="1E712433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商业验证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（自行填写）：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      </w:t>
            </w:r>
          </w:p>
        </w:tc>
      </w:tr>
      <w:tr w:rsidR="000A38B0" w14:paraId="6B90B349" w14:textId="77777777">
        <w:trPr>
          <w:trHeight w:val="1071"/>
        </w:trPr>
        <w:tc>
          <w:tcPr>
            <w:tcW w:w="1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3C641" w14:textId="77777777" w:rsidR="000A38B0" w:rsidRDefault="00000000">
            <w:pPr>
              <w:spacing w:line="4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预期成果转化形式</w:t>
            </w:r>
            <w:r>
              <w:rPr>
                <w:rFonts w:ascii="Times New Roman" w:eastAsia="仿宋" w:hAnsi="Times New Roman" w:hint="eastAsia"/>
                <w:color w:val="000000"/>
                <w:sz w:val="28"/>
                <w:szCs w:val="28"/>
              </w:rPr>
              <w:t>（可多选）</w:t>
            </w:r>
          </w:p>
        </w:tc>
        <w:tc>
          <w:tcPr>
            <w:tcW w:w="7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3983F3" w14:textId="779C099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技术转让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技术许可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作价投资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" w:hAnsi="Times New Roman" w:hint="eastAsia"/>
                <w:color w:val="000000"/>
                <w:sz w:val="28"/>
                <w:szCs w:val="28"/>
              </w:rPr>
              <w:t>创办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企业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</w:t>
            </w:r>
          </w:p>
          <w:p w14:paraId="46880766" w14:textId="77777777" w:rsidR="000A38B0" w:rsidRDefault="00000000">
            <w:pPr>
              <w:spacing w:line="4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其他：</w:t>
            </w:r>
          </w:p>
        </w:tc>
      </w:tr>
      <w:tr w:rsidR="000A38B0" w14:paraId="6C6CCB52" w14:textId="77777777">
        <w:trPr>
          <w:trHeight w:val="1266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F28E" w14:textId="77777777" w:rsidR="000A38B0" w:rsidRDefault="00000000">
            <w:pPr>
              <w:numPr>
                <w:ilvl w:val="0"/>
                <w:numId w:val="1"/>
              </w:num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项目简介</w:t>
            </w:r>
          </w:p>
          <w:p w14:paraId="5577EEF4" w14:textId="77777777" w:rsidR="000A38B0" w:rsidRDefault="0000000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言简意赅，限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1000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，可从成果的研发背景、解决的主要问题、创新性、技术先进性、推广应用价值、市场前景、前期应用情况等方面进行概述）</w:t>
            </w:r>
          </w:p>
          <w:p w14:paraId="7516D769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852D002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C028FC0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951AD57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D73AE5D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9F4CB67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F2BE8F0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29413B5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45C4DC66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C480022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139F257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712D338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83DB620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280DEF6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4F66E97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CFD6E00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171B2FD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31EC8E92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B2637DA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439849A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DA1030E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4FEF445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3EDE024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7BCC6A2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701CEA93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205FEC4F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AF9638D" w14:textId="77777777" w:rsidR="000A38B0" w:rsidRDefault="000A38B0">
            <w:pPr>
              <w:pStyle w:val="af6"/>
              <w:spacing w:line="400" w:lineRule="exact"/>
              <w:ind w:left="567" w:firstLine="560"/>
              <w:jc w:val="left"/>
              <w:rPr>
                <w:rFonts w:ascii="Times New Roman" w:eastAsia="仿宋" w:hAnsi="Times New Roman"/>
                <w:sz w:val="28"/>
                <w:szCs w:val="28"/>
              </w:rPr>
            </w:pPr>
          </w:p>
        </w:tc>
      </w:tr>
      <w:tr w:rsidR="000A38B0" w14:paraId="3CB790D2" w14:textId="77777777">
        <w:trPr>
          <w:trHeight w:val="1591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0459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2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研发团队开展产学研的基础条件</w:t>
            </w:r>
          </w:p>
          <w:p w14:paraId="1BD0920A" w14:textId="77777777" w:rsidR="000A38B0" w:rsidRDefault="0000000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项目负责人能力和水平、是否有专职人员从事项目产业化、研发基础、是否拥有知识产权、知识产权的产权关系是否清晰、支撑队伍等，限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）</w:t>
            </w:r>
          </w:p>
          <w:p w14:paraId="2B7F5CF4" w14:textId="77777777" w:rsidR="000A38B0" w:rsidRDefault="000A38B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</w:p>
          <w:p w14:paraId="501DD5E1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3A2FF64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3F2C7353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27510262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69D52B29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31E5C1A0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5641E905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995531D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30A24166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5BB3B2EE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17E43C3D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29E7B997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9C7AFFF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</w:tc>
      </w:tr>
      <w:tr w:rsidR="000A38B0" w14:paraId="23B61D5C" w14:textId="77777777">
        <w:trPr>
          <w:trHeight w:val="1591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B9131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3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技术水平</w:t>
            </w:r>
          </w:p>
          <w:p w14:paraId="2D3DFAE4" w14:textId="77777777" w:rsidR="000A38B0" w:rsidRDefault="0000000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自主创新程度（完全自主创新、多项技术自主创新、单项自主创新）、与同领域最先进技术相比的技术水平（性能、性状、工艺参数等）指标状况、投入产出比、性能价格比、成本、环境、生态指标、技术成熟度，限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）</w:t>
            </w:r>
          </w:p>
          <w:p w14:paraId="3DCEBA7F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ED5606B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1AE0D140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DC838B3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5340A90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7886007D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47CDB4DE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9A0936C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04469DA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B9DC54F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EA73DDE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0FD4324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6F059F95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5C7F95C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0A38B0" w14:paraId="3BB0B746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10B38" w14:textId="77777777" w:rsidR="000A38B0" w:rsidRDefault="00000000">
            <w:pPr>
              <w:spacing w:line="40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4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市场前景</w:t>
            </w:r>
          </w:p>
          <w:p w14:paraId="0368310C" w14:textId="77777777" w:rsidR="000A38B0" w:rsidRDefault="00000000">
            <w:pPr>
              <w:spacing w:line="400" w:lineRule="exact"/>
              <w:jc w:val="left"/>
              <w:rPr>
                <w:rFonts w:ascii="Times New Roman" w:eastAsia="仿宋" w:hAnsi="Times New Roman"/>
                <w:color w:val="000000"/>
                <w:sz w:val="24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（市场痛点、产业化和市场拓展规划、市场规模、规模化生产条件、业务渠道、客户资源、是否已有相似产品、与同类产品相比本项目优势，限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500</w:t>
            </w:r>
            <w:r>
              <w:rPr>
                <w:rFonts w:ascii="Times New Roman" w:eastAsia="仿宋" w:hAnsi="Times New Roman"/>
                <w:color w:val="000000"/>
                <w:sz w:val="24"/>
                <w:szCs w:val="28"/>
              </w:rPr>
              <w:t>字）</w:t>
            </w:r>
          </w:p>
          <w:p w14:paraId="4F2E5AB2" w14:textId="77777777" w:rsidR="000A38B0" w:rsidRDefault="000A38B0">
            <w:pPr>
              <w:spacing w:line="40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</w:p>
          <w:p w14:paraId="405A477D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627564AB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4CA3E14B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4606C6AC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0D0098D1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AF345B7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11C67BBD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0685B7B0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52E48CFD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2501ACA4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C48C42D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1E9ADFD2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6893D3A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49FEADEA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4A62CDAA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B78BC90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71E6B6ED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B04A167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0A38B0" w14:paraId="5E5D41BC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BD84" w14:textId="77777777" w:rsidR="000A38B0" w:rsidRDefault="0000000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  <w:r>
              <w:rPr>
                <w:rFonts w:ascii="Times New Roman" w:eastAsia="仿宋" w:hAnsi="Times New Roman"/>
                <w:sz w:val="28"/>
                <w:szCs w:val="28"/>
              </w:rPr>
              <w:t>5.</w:t>
            </w:r>
            <w:r>
              <w:rPr>
                <w:rFonts w:ascii="Times New Roman" w:eastAsia="仿宋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8"/>
                <w:szCs w:val="28"/>
              </w:rPr>
              <w:t>当前</w:t>
            </w:r>
            <w:r>
              <w:rPr>
                <w:rFonts w:ascii="Times New Roman" w:eastAsia="仿宋" w:hAnsi="Times New Roman"/>
                <w:sz w:val="28"/>
                <w:szCs w:val="28"/>
              </w:rPr>
              <w:t>项目进展（限</w:t>
            </w:r>
            <w:r>
              <w:rPr>
                <w:rFonts w:ascii="Times New Roman" w:eastAsia="仿宋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" w:hAnsi="Times New Roman"/>
                <w:sz w:val="28"/>
                <w:szCs w:val="28"/>
              </w:rPr>
              <w:t>字）</w:t>
            </w:r>
          </w:p>
          <w:p w14:paraId="443A3690" w14:textId="77777777" w:rsidR="000A38B0" w:rsidRDefault="000A38B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084C0257" w14:textId="77777777" w:rsidR="000A38B0" w:rsidRDefault="000A38B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70276C8" w14:textId="77777777" w:rsidR="000A38B0" w:rsidRDefault="000A38B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6493B2D1" w14:textId="77777777" w:rsidR="000A38B0" w:rsidRDefault="000A38B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113FE5CD" w14:textId="77777777" w:rsidR="000A38B0" w:rsidRDefault="000A38B0">
            <w:pPr>
              <w:pStyle w:val="11"/>
              <w:rPr>
                <w:rFonts w:ascii="Times New Roman" w:eastAsia="仿宋" w:hAnsi="Times New Roman"/>
                <w:sz w:val="28"/>
                <w:szCs w:val="28"/>
              </w:rPr>
            </w:pPr>
          </w:p>
          <w:p w14:paraId="5B5FB633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01DD9C5F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DC493D2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967B8AE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4B24D070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</w:tc>
      </w:tr>
      <w:tr w:rsidR="000A38B0" w14:paraId="7A4D1546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FBC76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6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概念验证项目实施方案</w:t>
            </w:r>
          </w:p>
          <w:p w14:paraId="02DDDBAE" w14:textId="3828ED7A" w:rsidR="000A38B0" w:rsidRDefault="00000000">
            <w:pPr>
              <w:spacing w:line="400" w:lineRule="exact"/>
              <w:ind w:firstLineChars="49" w:firstLine="118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>
              <w:rPr>
                <w:rFonts w:ascii="Times New Roman" w:eastAsia="仿宋" w:hAnsi="Times New Roman"/>
                <w:sz w:val="24"/>
                <w:szCs w:val="28"/>
              </w:rPr>
              <w:t>（明确概念验证项目任务目标、实施周期、转化落地意向、应用场景需求、商业验证需求、资金使用计划等内容，限</w:t>
            </w:r>
            <w:r>
              <w:rPr>
                <w:rFonts w:ascii="Times New Roman" w:eastAsia="仿宋" w:hAnsi="Times New Roman"/>
                <w:sz w:val="24"/>
                <w:szCs w:val="28"/>
              </w:rPr>
              <w:t>1000</w:t>
            </w:r>
            <w:r>
              <w:rPr>
                <w:rFonts w:ascii="Times New Roman" w:eastAsia="仿宋" w:hAnsi="Times New Roman"/>
                <w:sz w:val="24"/>
                <w:szCs w:val="28"/>
              </w:rPr>
              <w:t>字。）</w:t>
            </w:r>
          </w:p>
          <w:p w14:paraId="14414967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7A9A7D3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329804FF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0D047F16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008C174F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1966DA8A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19DA9363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7155053B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5B69CD5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29AB8B4B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50B9603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1886BBCC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03DF3843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57E09D4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6F4BD94A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4BDBCC77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A3FD050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0D277A29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E863C5A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3EC63125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54583A39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57BE781E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411307D1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121FAC81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64298097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73715BF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074A01A7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D2E1F29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2D6E4A47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7B244C39" w14:textId="77777777" w:rsidR="000A38B0" w:rsidRDefault="000A38B0">
            <w:pPr>
              <w:rPr>
                <w:rFonts w:ascii="Times New Roman" w:eastAsia="仿宋" w:hAnsi="Times New Roman"/>
              </w:rPr>
            </w:pPr>
          </w:p>
          <w:p w14:paraId="3A8D1D05" w14:textId="77777777" w:rsidR="000A38B0" w:rsidRDefault="000A38B0">
            <w:pPr>
              <w:pStyle w:val="a0"/>
              <w:rPr>
                <w:rFonts w:ascii="Times New Roman" w:eastAsia="仿宋" w:hAnsi="Times New Roman"/>
              </w:rPr>
            </w:pPr>
          </w:p>
          <w:p w14:paraId="529F1B76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3CED651E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</w:tc>
      </w:tr>
      <w:tr w:rsidR="000A38B0" w14:paraId="0EB2DC23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6156A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7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项目执行计划及阶段性目标</w:t>
            </w:r>
          </w:p>
          <w:p w14:paraId="07E06E6F" w14:textId="77777777" w:rsidR="000A38B0" w:rsidRDefault="00000000">
            <w:pPr>
              <w:pStyle w:val="a8"/>
              <w:ind w:leftChars="0"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>
              <w:rPr>
                <w:rFonts w:ascii="Times New Roman" w:eastAsia="仿宋" w:hAnsi="Times New Roman" w:hint="eastAsia"/>
                <w:sz w:val="24"/>
                <w:szCs w:val="28"/>
              </w:rPr>
              <w:t>第一季度</w:t>
            </w:r>
          </w:p>
          <w:p w14:paraId="47F95398" w14:textId="77777777" w:rsidR="000A38B0" w:rsidRDefault="00000000">
            <w:pPr>
              <w:pStyle w:val="a8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>
              <w:rPr>
                <w:rFonts w:ascii="Times New Roman" w:eastAsia="仿宋" w:hAnsi="Times New Roman" w:hint="eastAsia"/>
                <w:sz w:val="24"/>
                <w:szCs w:val="28"/>
              </w:rPr>
              <w:t>第二季度</w:t>
            </w:r>
          </w:p>
          <w:p w14:paraId="4308BBB2" w14:textId="77777777" w:rsidR="000A38B0" w:rsidRDefault="00000000">
            <w:pPr>
              <w:pStyle w:val="a8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>
              <w:rPr>
                <w:rFonts w:ascii="Times New Roman" w:eastAsia="仿宋" w:hAnsi="Times New Roman" w:hint="eastAsia"/>
                <w:sz w:val="24"/>
                <w:szCs w:val="28"/>
              </w:rPr>
              <w:t>第三季度</w:t>
            </w:r>
          </w:p>
          <w:p w14:paraId="41156E76" w14:textId="77777777" w:rsidR="000A38B0" w:rsidRDefault="00000000">
            <w:pPr>
              <w:pStyle w:val="a8"/>
              <w:ind w:right="-229"/>
              <w:jc w:val="left"/>
              <w:rPr>
                <w:rFonts w:ascii="Times New Roman" w:eastAsia="仿宋" w:hAnsi="Times New Roman"/>
                <w:sz w:val="24"/>
                <w:szCs w:val="28"/>
              </w:rPr>
            </w:pPr>
            <w:r>
              <w:rPr>
                <w:rFonts w:ascii="Times New Roman" w:eastAsia="仿宋" w:hAnsi="Times New Roman" w:hint="eastAsia"/>
                <w:sz w:val="24"/>
                <w:szCs w:val="28"/>
              </w:rPr>
              <w:t>第四季度</w:t>
            </w:r>
          </w:p>
          <w:p w14:paraId="6E3B73B0" w14:textId="77777777" w:rsidR="000A38B0" w:rsidRDefault="000A38B0">
            <w:pPr>
              <w:pStyle w:val="11"/>
              <w:rPr>
                <w:rFonts w:ascii="Times New Roman" w:eastAsia="仿宋" w:hAnsi="Times New Roman"/>
              </w:rPr>
            </w:pPr>
          </w:p>
          <w:p w14:paraId="79D22A6F" w14:textId="77777777" w:rsidR="000A38B0" w:rsidRDefault="000A38B0"/>
        </w:tc>
      </w:tr>
      <w:tr w:rsidR="000A38B0" w14:paraId="3A1533EF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3EF45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8.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预期成果及量化指标</w:t>
            </w:r>
          </w:p>
          <w:tbl>
            <w:tblPr>
              <w:tblW w:w="849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123"/>
              <w:gridCol w:w="6276"/>
              <w:gridCol w:w="1091"/>
            </w:tblGrid>
            <w:tr w:rsidR="000A38B0" w14:paraId="33A70888" w14:textId="77777777">
              <w:trPr>
                <w:trHeight w:val="454"/>
                <w:jc w:val="center"/>
              </w:trPr>
              <w:tc>
                <w:tcPr>
                  <w:tcW w:w="739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noWrap/>
                  <w:vAlign w:val="center"/>
                </w:tcPr>
                <w:p w14:paraId="57EF31FC" w14:textId="77777777" w:rsidR="000A38B0" w:rsidRDefault="00000000">
                  <w:pPr>
                    <w:adjustRightInd w:val="0"/>
                    <w:snapToGrid w:val="0"/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成果类型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0E5D7D92" w14:textId="77777777" w:rsidR="000A38B0" w:rsidRDefault="00000000">
                  <w:pPr>
                    <w:adjustRightInd w:val="0"/>
                    <w:snapToGrid w:val="0"/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数量</w:t>
                  </w:r>
                </w:p>
              </w:tc>
            </w:tr>
            <w:tr w:rsidR="000A38B0" w14:paraId="1C850EB5" w14:textId="77777777">
              <w:trPr>
                <w:trHeight w:val="454"/>
                <w:jc w:val="center"/>
              </w:trPr>
              <w:tc>
                <w:tcPr>
                  <w:tcW w:w="112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29FF0F9E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产出成果指标</w:t>
                  </w:r>
                </w:p>
              </w:tc>
              <w:tc>
                <w:tcPr>
                  <w:tcW w:w="6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3906DB71" w14:textId="77777777" w:rsidR="000A38B0" w:rsidRDefault="00000000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完成技术分析报告、相关产品市场调研报告、商业计划书</w:t>
                  </w:r>
                </w:p>
              </w:tc>
              <w:tc>
                <w:tcPr>
                  <w:tcW w:w="10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571D5CFC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份</w:t>
                  </w:r>
                </w:p>
              </w:tc>
            </w:tr>
            <w:tr w:rsidR="000A38B0" w14:paraId="6C3388CB" w14:textId="77777777">
              <w:trPr>
                <w:trHeight w:val="454"/>
                <w:jc w:val="center"/>
              </w:trPr>
              <w:tc>
                <w:tcPr>
                  <w:tcW w:w="112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37920375" w14:textId="77777777" w:rsidR="000A38B0" w:rsidRDefault="000A38B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  <w:tc>
                <w:tcPr>
                  <w:tcW w:w="6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779B60D7" w14:textId="77777777" w:rsidR="000A38B0" w:rsidRDefault="00000000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工程样机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（</w:t>
                  </w: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质量检测报告、产品测试报告、市场准入许可、获得融资等其它可代表本项目成熟度和市场化推进情况的成果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可作为辅助佐证材料）</w:t>
                  </w:r>
                </w:p>
              </w:tc>
              <w:tc>
                <w:tcPr>
                  <w:tcW w:w="10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EDF00EF" w14:textId="77777777" w:rsidR="000A38B0" w:rsidRDefault="000A38B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</w:tr>
            <w:tr w:rsidR="000A38B0" w14:paraId="02FD9A7C" w14:textId="77777777">
              <w:trPr>
                <w:trHeight w:val="454"/>
                <w:jc w:val="center"/>
              </w:trPr>
              <w:tc>
                <w:tcPr>
                  <w:tcW w:w="112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013C7E3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产业化举措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（二选一）</w:t>
                  </w: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61E817EB" w14:textId="77777777" w:rsidR="000A38B0" w:rsidRDefault="00000000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成立公司实体化运营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FEA8503" w14:textId="77777777" w:rsidR="000A38B0" w:rsidRDefault="000A38B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</w:tr>
            <w:tr w:rsidR="000A38B0" w14:paraId="7338C553" w14:textId="77777777">
              <w:trPr>
                <w:trHeight w:val="454"/>
                <w:jc w:val="center"/>
              </w:trPr>
              <w:tc>
                <w:tcPr>
                  <w:tcW w:w="112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561C4B15" w14:textId="77777777" w:rsidR="000A38B0" w:rsidRDefault="000A38B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6793BC7" w14:textId="77777777" w:rsidR="000A38B0" w:rsidRDefault="00000000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技术转让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\</w:t>
                  </w: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技术许可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累计到账金额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43F6EEED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不少于</w:t>
                  </w: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100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万元</w:t>
                  </w:r>
                </w:p>
              </w:tc>
            </w:tr>
            <w:tr w:rsidR="000A38B0" w14:paraId="66C14292" w14:textId="77777777">
              <w:trPr>
                <w:trHeight w:val="454"/>
                <w:jc w:val="center"/>
              </w:trPr>
              <w:tc>
                <w:tcPr>
                  <w:tcW w:w="11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F6E913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活动参与</w:t>
                  </w:r>
                </w:p>
              </w:tc>
              <w:tc>
                <w:tcPr>
                  <w:tcW w:w="6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12587BB6" w14:textId="77777777" w:rsidR="000A38B0" w:rsidRDefault="00000000">
                  <w:pPr>
                    <w:spacing w:line="560" w:lineRule="exact"/>
                    <w:jc w:val="left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  <w:t>学校组织的产学研活动参与情况</w:t>
                  </w:r>
                </w:p>
              </w:tc>
              <w:tc>
                <w:tcPr>
                  <w:tcW w:w="109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14:paraId="678EA79E" w14:textId="77777777" w:rsidR="000A38B0" w:rsidRDefault="00000000">
                  <w:pPr>
                    <w:spacing w:line="560" w:lineRule="exact"/>
                    <w:jc w:val="center"/>
                    <w:rPr>
                      <w:rFonts w:ascii="Times New Roman" w:eastAsia="仿宋" w:hAnsi="Times New Roman"/>
                      <w:kern w:val="0"/>
                      <w:sz w:val="24"/>
                      <w:szCs w:val="24"/>
                    </w:rPr>
                  </w:pP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至少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eastAsia="仿宋" w:hAnsi="Times New Roman" w:hint="eastAsia"/>
                      <w:kern w:val="0"/>
                      <w:sz w:val="24"/>
                      <w:szCs w:val="24"/>
                    </w:rPr>
                    <w:t>次</w:t>
                  </w:r>
                </w:p>
              </w:tc>
            </w:tr>
          </w:tbl>
          <w:p w14:paraId="1F23C3A4" w14:textId="77777777" w:rsidR="000A38B0" w:rsidRDefault="000A38B0">
            <w:pPr>
              <w:spacing w:line="520" w:lineRule="exact"/>
              <w:ind w:firstLineChars="200" w:firstLine="480"/>
              <w:rPr>
                <w:rFonts w:ascii="仿宋" w:eastAsia="仿宋" w:hAnsi="仿宋" w:cs="仿宋" w:hint="eastAsia"/>
                <w:sz w:val="24"/>
                <w:szCs w:val="24"/>
              </w:rPr>
            </w:pPr>
          </w:p>
        </w:tc>
      </w:tr>
      <w:tr w:rsidR="000A38B0" w14:paraId="28A73D15" w14:textId="77777777">
        <w:trPr>
          <w:trHeight w:val="2688"/>
        </w:trPr>
        <w:tc>
          <w:tcPr>
            <w:tcW w:w="93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62AFE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 xml:space="preserve">9. 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是否有潜在合作单位：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□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有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 xml:space="preserve">      □</w:t>
            </w: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无</w:t>
            </w:r>
          </w:p>
          <w:p w14:paraId="025C43F2" w14:textId="77777777" w:rsidR="000A38B0" w:rsidRDefault="00000000">
            <w:pPr>
              <w:spacing w:line="560" w:lineRule="exact"/>
              <w:jc w:val="left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如果有，请列出：</w:t>
            </w:r>
          </w:p>
        </w:tc>
      </w:tr>
      <w:tr w:rsidR="000A38B0" w14:paraId="2A06C672" w14:textId="77777777">
        <w:trPr>
          <w:trHeight w:val="1550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21E1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lastRenderedPageBreak/>
              <w:t>项目负责人意见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377A6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</w:t>
            </w:r>
          </w:p>
          <w:p w14:paraId="2CB1FD03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项目负责人签字：</w:t>
            </w:r>
          </w:p>
          <w:p w14:paraId="43443089" w14:textId="77777777" w:rsidR="000A38B0" w:rsidRDefault="00000000">
            <w:pPr>
              <w:pStyle w:val="a0"/>
              <w:spacing w:line="560" w:lineRule="exact"/>
              <w:jc w:val="center"/>
              <w:rPr>
                <w:rFonts w:ascii="Times New Roman" w:eastAsia="仿宋" w:hAnsi="Times New Roman"/>
                <w:b w:val="0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      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日期：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年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月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 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>日</w:t>
            </w:r>
            <w:r>
              <w:rPr>
                <w:rFonts w:ascii="Times New Roman" w:eastAsia="仿宋" w:hAnsi="Times New Roman"/>
                <w:b w:val="0"/>
                <w:bCs/>
                <w:sz w:val="28"/>
                <w:szCs w:val="28"/>
              </w:rPr>
              <w:t xml:space="preserve"> </w:t>
            </w:r>
          </w:p>
        </w:tc>
      </w:tr>
      <w:tr w:rsidR="000A38B0" w14:paraId="0111BD89" w14:textId="77777777">
        <w:trPr>
          <w:trHeight w:val="1259"/>
        </w:trPr>
        <w:tc>
          <w:tcPr>
            <w:tcW w:w="27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7D29D" w14:textId="77777777" w:rsidR="000A38B0" w:rsidRDefault="00000000">
            <w:pPr>
              <w:spacing w:line="40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所在单位意见</w:t>
            </w:r>
          </w:p>
          <w:p w14:paraId="1E57AAA7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color w:val="000000"/>
                <w:sz w:val="28"/>
                <w:szCs w:val="28"/>
              </w:rPr>
              <w:t>（盖章）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A8570" w14:textId="77777777" w:rsidR="000A38B0" w:rsidRDefault="00000000">
            <w:pPr>
              <w:spacing w:line="560" w:lineRule="exact"/>
              <w:ind w:leftChars="50" w:left="105" w:rightChars="50" w:right="105"/>
              <w:jc w:val="lef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审核意见：</w:t>
            </w:r>
          </w:p>
          <w:p w14:paraId="741DD913" w14:textId="77777777" w:rsidR="000A38B0" w:rsidRDefault="000A38B0">
            <w:pPr>
              <w:pStyle w:val="11"/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</w:p>
          <w:p w14:paraId="381DA15E" w14:textId="77777777" w:rsidR="000A38B0" w:rsidRDefault="00000000">
            <w:pPr>
              <w:pStyle w:val="11"/>
              <w:spacing w:line="560" w:lineRule="exact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 xml:space="preserve">                 </w:t>
            </w:r>
            <w:r>
              <w:rPr>
                <w:rFonts w:ascii="Times New Roman" w:eastAsia="仿宋" w:hAnsi="Times New Roman"/>
                <w:color w:val="000000"/>
                <w:sz w:val="28"/>
                <w:szCs w:val="28"/>
              </w:rPr>
              <w:t>单位负责人签字：</w:t>
            </w:r>
          </w:p>
          <w:p w14:paraId="63C4698A" w14:textId="77777777" w:rsidR="000A38B0" w:rsidRDefault="00000000">
            <w:pPr>
              <w:spacing w:line="560" w:lineRule="exact"/>
              <w:jc w:val="center"/>
              <w:rPr>
                <w:rFonts w:ascii="Times New Roman" w:eastAsia="仿宋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      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>日期：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 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>年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仿宋" w:hAnsi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>月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 xml:space="preserve">  </w:t>
            </w:r>
            <w:r>
              <w:rPr>
                <w:rFonts w:ascii="Times New Roman" w:eastAsia="仿宋" w:hAnsi="Times New Roman"/>
                <w:bCs/>
                <w:sz w:val="28"/>
                <w:szCs w:val="28"/>
              </w:rPr>
              <w:t>日</w:t>
            </w:r>
          </w:p>
        </w:tc>
      </w:tr>
    </w:tbl>
    <w:p w14:paraId="20A0E18D" w14:textId="77777777" w:rsidR="000A38B0" w:rsidRDefault="000A38B0">
      <w:pPr>
        <w:pStyle w:val="a0"/>
        <w:spacing w:line="560" w:lineRule="exact"/>
        <w:rPr>
          <w:rFonts w:ascii="Times New Roman" w:eastAsia="仿宋" w:hAnsi="Times New Roman"/>
          <w:b w:val="0"/>
          <w:color w:val="000000"/>
          <w:sz w:val="28"/>
          <w:szCs w:val="28"/>
        </w:rPr>
      </w:pPr>
    </w:p>
    <w:sectPr w:rsidR="000A38B0">
      <w:footerReference w:type="default" r:id="rId9"/>
      <w:pgSz w:w="11906" w:h="16838"/>
      <w:pgMar w:top="2098" w:right="1474" w:bottom="1984" w:left="158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76BEBE" w14:textId="77777777" w:rsidR="00031023" w:rsidRDefault="00031023">
      <w:r>
        <w:separator/>
      </w:r>
    </w:p>
  </w:endnote>
  <w:endnote w:type="continuationSeparator" w:id="0">
    <w:p w14:paraId="21B7B02A" w14:textId="77777777" w:rsidR="00031023" w:rsidRDefault="00031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47833F" w14:textId="77777777" w:rsidR="000A38B0" w:rsidRDefault="00000000">
    <w:pPr>
      <w:pStyle w:val="ac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B00ACC" wp14:editId="099B377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文本框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AB6D61" w14:textId="77777777" w:rsidR="000A38B0" w:rsidRDefault="00000000">
                          <w:pPr>
                            <w:pStyle w:val="ac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文本框 1025" o:spid="_x0000_s1026" o:spt="202" type="#_x0000_t202" style="position:absolute;left:0pt;margin-top:0pt;height:11pt;width:4.6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LW7l30AAAAAIBAAAPAAAAAAAAAAEAIAAAACIAAABkcnMv&#10;ZG93bnJldi54bWxQSwECFAAUAAAACACHTuJAii1jIAsCAAAEBAAADgAAAAAAAAABACAAAAAfAQAA&#10;ZHJzL2Uyb0RvYy54bWxQSwUGAAAAAAYABgBZAQAAnAUAAAAA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 w14:paraId="021191FF">
                    <w:pPr>
                      <w:pStyle w:val="11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E70AA" w14:textId="77777777" w:rsidR="00031023" w:rsidRDefault="00031023">
      <w:r>
        <w:separator/>
      </w:r>
    </w:p>
  </w:footnote>
  <w:footnote w:type="continuationSeparator" w:id="0">
    <w:p w14:paraId="42AC7D1E" w14:textId="77777777" w:rsidR="00031023" w:rsidRDefault="00031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044B45"/>
    <w:multiLevelType w:val="multilevel"/>
    <w:tmpl w:val="28044B4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499319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E1MLQ0tTQyNTdX0lEKTi0uzszPAykwqgUAUXvyYywAAAA="/>
    <w:docVar w:name="commondata" w:val="eyJoZGlkIjoiNDUyMmVkNTNkNmJjZDFhZjYxM2IzY2I0ZWEyZmVmZDUifQ=="/>
  </w:docVars>
  <w:rsids>
    <w:rsidRoot w:val="00DA5C66"/>
    <w:rsid w:val="00012977"/>
    <w:rsid w:val="00031023"/>
    <w:rsid w:val="00057149"/>
    <w:rsid w:val="00073D1E"/>
    <w:rsid w:val="000A38B0"/>
    <w:rsid w:val="000C5CA3"/>
    <w:rsid w:val="00105800"/>
    <w:rsid w:val="0011681F"/>
    <w:rsid w:val="001650CD"/>
    <w:rsid w:val="001728A0"/>
    <w:rsid w:val="00174C08"/>
    <w:rsid w:val="00190973"/>
    <w:rsid w:val="001B31B1"/>
    <w:rsid w:val="001B7B76"/>
    <w:rsid w:val="0020024B"/>
    <w:rsid w:val="002265EF"/>
    <w:rsid w:val="00261466"/>
    <w:rsid w:val="002927DF"/>
    <w:rsid w:val="002E008E"/>
    <w:rsid w:val="002E48B5"/>
    <w:rsid w:val="003236A2"/>
    <w:rsid w:val="0037317A"/>
    <w:rsid w:val="003B63F6"/>
    <w:rsid w:val="003D03AC"/>
    <w:rsid w:val="003D63B6"/>
    <w:rsid w:val="003D6CF4"/>
    <w:rsid w:val="0040598B"/>
    <w:rsid w:val="00432552"/>
    <w:rsid w:val="00437AEC"/>
    <w:rsid w:val="00443D24"/>
    <w:rsid w:val="00443D55"/>
    <w:rsid w:val="00455AC1"/>
    <w:rsid w:val="004C2426"/>
    <w:rsid w:val="004C3310"/>
    <w:rsid w:val="00577AC8"/>
    <w:rsid w:val="005842CE"/>
    <w:rsid w:val="00626548"/>
    <w:rsid w:val="006930BE"/>
    <w:rsid w:val="006A3F3C"/>
    <w:rsid w:val="007147A9"/>
    <w:rsid w:val="00737520"/>
    <w:rsid w:val="00752255"/>
    <w:rsid w:val="0078004F"/>
    <w:rsid w:val="0078213D"/>
    <w:rsid w:val="007A1A10"/>
    <w:rsid w:val="007C6F9F"/>
    <w:rsid w:val="00800E6A"/>
    <w:rsid w:val="00803EA4"/>
    <w:rsid w:val="00805DE0"/>
    <w:rsid w:val="00831340"/>
    <w:rsid w:val="008614F3"/>
    <w:rsid w:val="00863C5C"/>
    <w:rsid w:val="008802B7"/>
    <w:rsid w:val="00897AFF"/>
    <w:rsid w:val="009272E9"/>
    <w:rsid w:val="00935152"/>
    <w:rsid w:val="00935294"/>
    <w:rsid w:val="00995398"/>
    <w:rsid w:val="009C25AA"/>
    <w:rsid w:val="009F2BC2"/>
    <w:rsid w:val="00A05386"/>
    <w:rsid w:val="00A73F0E"/>
    <w:rsid w:val="00A84BC7"/>
    <w:rsid w:val="00A854B8"/>
    <w:rsid w:val="00A8591C"/>
    <w:rsid w:val="00A915BF"/>
    <w:rsid w:val="00AD7BD4"/>
    <w:rsid w:val="00B43223"/>
    <w:rsid w:val="00B575DD"/>
    <w:rsid w:val="00B66A94"/>
    <w:rsid w:val="00BE53D2"/>
    <w:rsid w:val="00C01094"/>
    <w:rsid w:val="00C56DE3"/>
    <w:rsid w:val="00C62DA8"/>
    <w:rsid w:val="00C65EFA"/>
    <w:rsid w:val="00C8272F"/>
    <w:rsid w:val="00D01A5D"/>
    <w:rsid w:val="00D26079"/>
    <w:rsid w:val="00D32F33"/>
    <w:rsid w:val="00D44AA1"/>
    <w:rsid w:val="00D86577"/>
    <w:rsid w:val="00DA5C66"/>
    <w:rsid w:val="00DC0DFC"/>
    <w:rsid w:val="00DF48DA"/>
    <w:rsid w:val="00E555C0"/>
    <w:rsid w:val="00E6074A"/>
    <w:rsid w:val="00E72F9C"/>
    <w:rsid w:val="00E74F92"/>
    <w:rsid w:val="00E76897"/>
    <w:rsid w:val="00E857BE"/>
    <w:rsid w:val="00EF696E"/>
    <w:rsid w:val="00EF73A5"/>
    <w:rsid w:val="00F26873"/>
    <w:rsid w:val="00F43074"/>
    <w:rsid w:val="00F94A43"/>
    <w:rsid w:val="00FF7314"/>
    <w:rsid w:val="04892B53"/>
    <w:rsid w:val="05053B3B"/>
    <w:rsid w:val="0D2356C5"/>
    <w:rsid w:val="0ECD47EB"/>
    <w:rsid w:val="14B67043"/>
    <w:rsid w:val="31A41B0D"/>
    <w:rsid w:val="331475E5"/>
    <w:rsid w:val="3D496AEE"/>
    <w:rsid w:val="51416EF6"/>
    <w:rsid w:val="56566879"/>
    <w:rsid w:val="5F1236F4"/>
    <w:rsid w:val="6EB20C38"/>
    <w:rsid w:val="74A20C4D"/>
    <w:rsid w:val="75F835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746E5"/>
  <w15:docId w15:val="{4855A6CD-11BE-4FA6-A03D-18BAC0FBE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index heading"/>
    <w:basedOn w:val="a"/>
    <w:next w:val="11"/>
    <w:uiPriority w:val="99"/>
    <w:qFormat/>
    <w:rPr>
      <w:rFonts w:ascii="Arial" w:hAnsi="Arial"/>
      <w:b/>
    </w:rPr>
  </w:style>
  <w:style w:type="paragraph" w:styleId="11">
    <w:name w:val="index 1"/>
    <w:basedOn w:val="a"/>
    <w:next w:val="a"/>
    <w:uiPriority w:val="99"/>
    <w:qFormat/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Body Text"/>
    <w:basedOn w:val="a"/>
    <w:next w:val="21"/>
    <w:link w:val="a7"/>
    <w:uiPriority w:val="99"/>
    <w:unhideWhenUsed/>
    <w:qFormat/>
    <w:pPr>
      <w:spacing w:after="120"/>
    </w:pPr>
    <w:rPr>
      <w:szCs w:val="24"/>
    </w:rPr>
  </w:style>
  <w:style w:type="paragraph" w:styleId="21">
    <w:name w:val="Body Text 2"/>
    <w:basedOn w:val="a"/>
    <w:link w:val="22"/>
    <w:uiPriority w:val="99"/>
    <w:unhideWhenUsed/>
    <w:qFormat/>
    <w:pPr>
      <w:spacing w:after="120" w:line="480" w:lineRule="auto"/>
    </w:pPr>
  </w:style>
  <w:style w:type="paragraph" w:styleId="a8">
    <w:name w:val="Body Text Indent"/>
    <w:basedOn w:val="a"/>
    <w:link w:val="a9"/>
    <w:uiPriority w:val="99"/>
    <w:semiHidden/>
    <w:unhideWhenUsed/>
    <w:pPr>
      <w:spacing w:after="120"/>
      <w:ind w:leftChars="200" w:left="420"/>
    </w:pPr>
  </w:style>
  <w:style w:type="paragraph" w:styleId="aa">
    <w:name w:val="Balloon Text"/>
    <w:basedOn w:val="a"/>
    <w:link w:val="ab"/>
    <w:uiPriority w:val="99"/>
    <w:unhideWhenUsed/>
    <w:qFormat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af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0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1">
    <w:name w:val="annotation subject"/>
    <w:basedOn w:val="a4"/>
    <w:next w:val="a4"/>
    <w:link w:val="af2"/>
    <w:uiPriority w:val="99"/>
    <w:semiHidden/>
    <w:unhideWhenUsed/>
    <w:qFormat/>
    <w:rPr>
      <w:b/>
      <w:bCs/>
    </w:rPr>
  </w:style>
  <w:style w:type="character" w:styleId="af3">
    <w:name w:val="Strong"/>
    <w:uiPriority w:val="22"/>
    <w:qFormat/>
    <w:rPr>
      <w:b/>
      <w:bCs/>
    </w:rPr>
  </w:style>
  <w:style w:type="character" w:styleId="af4">
    <w:name w:val="Hyperlink"/>
    <w:uiPriority w:val="99"/>
    <w:unhideWhenUsed/>
    <w:qFormat/>
    <w:rPr>
      <w:color w:val="0000FF"/>
      <w:u w:val="single"/>
    </w:rPr>
  </w:style>
  <w:style w:type="character" w:styleId="af5">
    <w:name w:val="annotation reference"/>
    <w:basedOn w:val="a1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a7">
    <w:name w:val="正文文本 字符"/>
    <w:link w:val="a6"/>
    <w:uiPriority w:val="99"/>
    <w:qFormat/>
    <w:rPr>
      <w:rFonts w:ascii="Calibri" w:eastAsia="宋体" w:hAnsi="Calibri"/>
      <w:kern w:val="2"/>
      <w:sz w:val="21"/>
      <w:szCs w:val="24"/>
    </w:rPr>
  </w:style>
  <w:style w:type="character" w:customStyle="1" w:styleId="22">
    <w:name w:val="正文文本 2 字符"/>
    <w:link w:val="21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ab">
    <w:name w:val="批注框文本 字符"/>
    <w:link w:val="aa"/>
    <w:uiPriority w:val="99"/>
    <w:semiHidden/>
    <w:qFormat/>
    <w:rPr>
      <w:rFonts w:ascii="Calibri" w:eastAsia="宋体" w:hAnsi="Calibri"/>
      <w:kern w:val="2"/>
      <w:sz w:val="18"/>
      <w:szCs w:val="18"/>
    </w:rPr>
  </w:style>
  <w:style w:type="character" w:customStyle="1" w:styleId="ad">
    <w:name w:val="页脚 字符"/>
    <w:link w:val="ac"/>
    <w:uiPriority w:val="99"/>
    <w:qFormat/>
    <w:rPr>
      <w:sz w:val="18"/>
      <w:szCs w:val="18"/>
    </w:rPr>
  </w:style>
  <w:style w:type="character" w:customStyle="1" w:styleId="af">
    <w:name w:val="页眉 字符"/>
    <w:link w:val="ae"/>
    <w:uiPriority w:val="99"/>
    <w:qFormat/>
    <w:rPr>
      <w:sz w:val="18"/>
      <w:szCs w:val="18"/>
    </w:rPr>
  </w:style>
  <w:style w:type="paragraph" w:customStyle="1" w:styleId="-">
    <w:name w:val="公文-正文"/>
    <w:basedOn w:val="a"/>
    <w:qFormat/>
    <w:pPr>
      <w:spacing w:line="560" w:lineRule="exact"/>
      <w:ind w:firstLineChars="200" w:firstLine="640"/>
    </w:pPr>
    <w:rPr>
      <w:rFonts w:ascii="Times New Roman" w:eastAsia="仿宋_GB2312" w:hAnsi="Times New Roman"/>
      <w:sz w:val="32"/>
      <w:szCs w:val="32"/>
    </w:rPr>
  </w:style>
  <w:style w:type="paragraph" w:customStyle="1" w:styleId="12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  <w:style w:type="paragraph" w:customStyle="1" w:styleId="23">
    <w:name w:val="样式2"/>
    <w:basedOn w:val="a"/>
    <w:link w:val="2Char"/>
    <w:qFormat/>
    <w:pPr>
      <w:spacing w:line="360" w:lineRule="auto"/>
      <w:ind w:firstLineChars="200" w:firstLine="643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2Char">
    <w:name w:val="样式2 Char"/>
    <w:link w:val="23"/>
    <w:qFormat/>
    <w:rPr>
      <w:rFonts w:eastAsiaTheme="minorEastAsia" w:cstheme="minorBidi"/>
      <w:kern w:val="2"/>
      <w:sz w:val="24"/>
      <w:szCs w:val="24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Calibri" w:eastAsia="宋体" w:hAnsi="Calibri"/>
      <w:kern w:val="2"/>
      <w:sz w:val="21"/>
      <w:szCs w:val="22"/>
    </w:rPr>
  </w:style>
  <w:style w:type="character" w:customStyle="1" w:styleId="af2">
    <w:name w:val="批注主题 字符"/>
    <w:basedOn w:val="a5"/>
    <w:link w:val="af1"/>
    <w:uiPriority w:val="99"/>
    <w:semiHidden/>
    <w:qFormat/>
    <w:rPr>
      <w:rFonts w:ascii="Calibri" w:eastAsia="宋体" w:hAnsi="Calibri"/>
      <w:b/>
      <w:bCs/>
      <w:kern w:val="2"/>
      <w:sz w:val="21"/>
      <w:szCs w:val="22"/>
    </w:rPr>
  </w:style>
  <w:style w:type="paragraph" w:styleId="af6">
    <w:name w:val="List Paragraph"/>
    <w:basedOn w:val="a"/>
    <w:uiPriority w:val="99"/>
    <w:qFormat/>
    <w:pPr>
      <w:ind w:firstLineChars="200" w:firstLine="420"/>
    </w:pPr>
  </w:style>
  <w:style w:type="paragraph" w:customStyle="1" w:styleId="24">
    <w:name w:val="修订2"/>
    <w:hidden/>
    <w:uiPriority w:val="99"/>
    <w:semiHidden/>
    <w:qFormat/>
    <w:rPr>
      <w:rFonts w:ascii="Calibri" w:hAnsi="Calibri"/>
      <w:kern w:val="2"/>
      <w:sz w:val="21"/>
      <w:szCs w:val="22"/>
    </w:rPr>
  </w:style>
  <w:style w:type="character" w:customStyle="1" w:styleId="a9">
    <w:name w:val="正文文本缩进 字符"/>
    <w:basedOn w:val="a1"/>
    <w:link w:val="a8"/>
    <w:uiPriority w:val="99"/>
    <w:semiHidden/>
    <w:qFormat/>
    <w:rPr>
      <w:rFonts w:ascii="Calibri" w:hAnsi="Calibri"/>
      <w:kern w:val="2"/>
      <w:sz w:val="21"/>
      <w:szCs w:val="22"/>
    </w:rPr>
  </w:style>
  <w:style w:type="paragraph" w:styleId="af7">
    <w:name w:val="Revision"/>
    <w:hidden/>
    <w:uiPriority w:val="99"/>
    <w:unhideWhenUsed/>
    <w:rsid w:val="003D03AC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C7D32AAD-7070-4E84-A7B6-4787F43F61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205</Words>
  <Characters>1172</Characters>
  <Application>Microsoft Office Word</Application>
  <DocSecurity>0</DocSecurity>
  <Lines>9</Lines>
  <Paragraphs>2</Paragraphs>
  <ScaleCrop>false</ScaleCrop>
  <Company>Vlife Laptop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e46991</cp:lastModifiedBy>
  <cp:revision>14</cp:revision>
  <cp:lastPrinted>2024-04-23T00:57:00Z</cp:lastPrinted>
  <dcterms:created xsi:type="dcterms:W3CDTF">2024-04-23T01:14:00Z</dcterms:created>
  <dcterms:modified xsi:type="dcterms:W3CDTF">2025-05-30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7B8FF6A835424EC98761E52BDE3F2104</vt:lpwstr>
  </property>
  <property fmtid="{D5CDD505-2E9C-101B-9397-08002B2CF9AE}" pid="4" name="KSOTemplateDocerSaveRecord">
    <vt:lpwstr>eyJoZGlkIjoiZWEzY2RkYTk2NWI5YmM5NmI2MTViMGIxNTZkNTU4OTkiLCJ1c2VySWQiOiIxNTU3NTI5NzE5In0=</vt:lpwstr>
  </property>
</Properties>
</file>